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E4CB8" w14:textId="77777777" w:rsidR="00952025" w:rsidRPr="001E05D7" w:rsidRDefault="00952025" w:rsidP="00952025">
      <w:pPr>
        <w:rPr>
          <w:b/>
          <w:lang w:val="en-GB"/>
        </w:rPr>
      </w:pPr>
    </w:p>
    <w:p w14:paraId="30C21A98" w14:textId="77777777" w:rsidR="00952025" w:rsidRPr="001E05D7" w:rsidRDefault="00952025" w:rsidP="00952025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6"/>
        <w:gridCol w:w="2536"/>
      </w:tblGrid>
      <w:tr w:rsidR="004D642F" w:rsidRPr="00A77256" w14:paraId="6CC8F9A7" w14:textId="77777777" w:rsidTr="00B33740">
        <w:tc>
          <w:tcPr>
            <w:tcW w:w="6526" w:type="dxa"/>
            <w:vAlign w:val="center"/>
          </w:tcPr>
          <w:p w14:paraId="2182F457" w14:textId="3EC57AAC" w:rsidR="004D642F" w:rsidRPr="001E05D7" w:rsidRDefault="004D642F" w:rsidP="004D642F">
            <w:pPr>
              <w:rPr>
                <w:lang w:val="en-GB"/>
              </w:rPr>
            </w:pPr>
            <w:r w:rsidRPr="001E05D7">
              <w:rPr>
                <w:b/>
                <w:lang w:val="en-GB"/>
              </w:rPr>
              <w:t xml:space="preserve">In Memoriam Professor </w:t>
            </w:r>
            <w:proofErr w:type="spellStart"/>
            <w:r w:rsidRPr="001E05D7">
              <w:rPr>
                <w:b/>
                <w:lang w:val="en-GB"/>
              </w:rPr>
              <w:t>Dr.</w:t>
            </w:r>
            <w:proofErr w:type="spellEnd"/>
            <w:r w:rsidRPr="001E05D7">
              <w:rPr>
                <w:b/>
                <w:lang w:val="en-GB"/>
              </w:rPr>
              <w:t xml:space="preserve"> </w:t>
            </w:r>
            <w:proofErr w:type="spellStart"/>
            <w:r w:rsidRPr="001E05D7">
              <w:rPr>
                <w:b/>
                <w:lang w:val="en-GB"/>
              </w:rPr>
              <w:t>Tjeerd</w:t>
            </w:r>
            <w:proofErr w:type="spellEnd"/>
            <w:r w:rsidRPr="001E05D7">
              <w:rPr>
                <w:b/>
                <w:lang w:val="en-GB"/>
              </w:rPr>
              <w:t xml:space="preserve"> </w:t>
            </w:r>
            <w:proofErr w:type="spellStart"/>
            <w:r w:rsidRPr="001E05D7">
              <w:rPr>
                <w:b/>
                <w:lang w:val="en-GB"/>
              </w:rPr>
              <w:t>Plomp</w:t>
            </w:r>
            <w:proofErr w:type="spellEnd"/>
            <w:r w:rsidRPr="001E05D7">
              <w:rPr>
                <w:lang w:val="en-GB"/>
              </w:rPr>
              <w:t xml:space="preserve"> </w:t>
            </w:r>
          </w:p>
          <w:p w14:paraId="37E46D25" w14:textId="77777777" w:rsidR="004D642F" w:rsidRPr="001E05D7" w:rsidRDefault="004D642F" w:rsidP="004D642F">
            <w:pPr>
              <w:rPr>
                <w:lang w:val="en-GB"/>
              </w:rPr>
            </w:pPr>
          </w:p>
          <w:p w14:paraId="513BFF7B" w14:textId="24D9E451" w:rsidR="004D642F" w:rsidRPr="00A77256" w:rsidRDefault="00A77256" w:rsidP="004D642F">
            <w:pPr>
              <w:rPr>
                <w:lang w:val="nl-NL"/>
              </w:rPr>
            </w:pPr>
            <w:r w:rsidRPr="00A77256">
              <w:rPr>
                <w:lang w:val="nl-NL"/>
              </w:rPr>
              <w:t>Voor het volledige bericht verwijzen wij u naar de Engelse versie van de me</w:t>
            </w:r>
            <w:r>
              <w:rPr>
                <w:lang w:val="nl-NL"/>
              </w:rPr>
              <w:t>dewerkersportal.</w:t>
            </w:r>
          </w:p>
        </w:tc>
        <w:tc>
          <w:tcPr>
            <w:tcW w:w="2536" w:type="dxa"/>
          </w:tcPr>
          <w:p w14:paraId="05C4DFC3" w14:textId="52C16246" w:rsidR="004D642F" w:rsidRPr="00A77256" w:rsidRDefault="004D642F" w:rsidP="00952025">
            <w:pPr>
              <w:rPr>
                <w:lang w:val="nl-NL"/>
              </w:rPr>
            </w:pPr>
          </w:p>
        </w:tc>
      </w:tr>
    </w:tbl>
    <w:p w14:paraId="1F563F1B" w14:textId="77777777" w:rsidR="001D7BDD" w:rsidRPr="00A77256" w:rsidRDefault="00A77256">
      <w:pPr>
        <w:rPr>
          <w:lang w:val="nl-NL"/>
        </w:rPr>
      </w:pPr>
    </w:p>
    <w:sectPr w:rsidR="001D7BDD" w:rsidRPr="00A772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C4199"/>
    <w:multiLevelType w:val="hybridMultilevel"/>
    <w:tmpl w:val="8CB8F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00E40"/>
    <w:multiLevelType w:val="hybridMultilevel"/>
    <w:tmpl w:val="A70C0D36"/>
    <w:lvl w:ilvl="0" w:tplc="7CB830C6">
      <w:start w:val="1"/>
      <w:numFmt w:val="bullet"/>
      <w:lvlText w:val="­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a1MAMS5gYGZko6SsGpxcWZ+XkgBYa1AItH5rEsAAAA"/>
  </w:docVars>
  <w:rsids>
    <w:rsidRoot w:val="00952025"/>
    <w:rsid w:val="0000119F"/>
    <w:rsid w:val="00003486"/>
    <w:rsid w:val="000312D9"/>
    <w:rsid w:val="000325DF"/>
    <w:rsid w:val="00033AFA"/>
    <w:rsid w:val="0005239E"/>
    <w:rsid w:val="0006671B"/>
    <w:rsid w:val="00077312"/>
    <w:rsid w:val="0008226A"/>
    <w:rsid w:val="000A3C2C"/>
    <w:rsid w:val="000A60B0"/>
    <w:rsid w:val="000B1CC7"/>
    <w:rsid w:val="000B700A"/>
    <w:rsid w:val="000B78B5"/>
    <w:rsid w:val="000D732A"/>
    <w:rsid w:val="000F2F76"/>
    <w:rsid w:val="001002F1"/>
    <w:rsid w:val="0010709C"/>
    <w:rsid w:val="001101BD"/>
    <w:rsid w:val="00111AF1"/>
    <w:rsid w:val="00123BB9"/>
    <w:rsid w:val="00142CDF"/>
    <w:rsid w:val="00162315"/>
    <w:rsid w:val="0017334B"/>
    <w:rsid w:val="00180C8D"/>
    <w:rsid w:val="00190C4F"/>
    <w:rsid w:val="00191DC6"/>
    <w:rsid w:val="001C3677"/>
    <w:rsid w:val="001D142A"/>
    <w:rsid w:val="001D2479"/>
    <w:rsid w:val="001D6A8F"/>
    <w:rsid w:val="001E05D7"/>
    <w:rsid w:val="001E4FEF"/>
    <w:rsid w:val="001E6096"/>
    <w:rsid w:val="001F6985"/>
    <w:rsid w:val="00207A88"/>
    <w:rsid w:val="00207C47"/>
    <w:rsid w:val="0023166A"/>
    <w:rsid w:val="0023709D"/>
    <w:rsid w:val="002452AB"/>
    <w:rsid w:val="0026775C"/>
    <w:rsid w:val="0027339A"/>
    <w:rsid w:val="002848BE"/>
    <w:rsid w:val="002A011F"/>
    <w:rsid w:val="002B787E"/>
    <w:rsid w:val="002C4A7F"/>
    <w:rsid w:val="002D66E9"/>
    <w:rsid w:val="002F7CE0"/>
    <w:rsid w:val="00305DE5"/>
    <w:rsid w:val="00310FB3"/>
    <w:rsid w:val="00311889"/>
    <w:rsid w:val="0031524C"/>
    <w:rsid w:val="00316E1B"/>
    <w:rsid w:val="003223CF"/>
    <w:rsid w:val="00322F50"/>
    <w:rsid w:val="00337BAD"/>
    <w:rsid w:val="00342DCF"/>
    <w:rsid w:val="00343F4C"/>
    <w:rsid w:val="0035254F"/>
    <w:rsid w:val="0035459F"/>
    <w:rsid w:val="00356891"/>
    <w:rsid w:val="003570F9"/>
    <w:rsid w:val="00364349"/>
    <w:rsid w:val="00365EC3"/>
    <w:rsid w:val="003700A7"/>
    <w:rsid w:val="00376A00"/>
    <w:rsid w:val="0039207A"/>
    <w:rsid w:val="00392B27"/>
    <w:rsid w:val="00395F2C"/>
    <w:rsid w:val="003A3E6D"/>
    <w:rsid w:val="003A7A23"/>
    <w:rsid w:val="003C0024"/>
    <w:rsid w:val="003D5BAD"/>
    <w:rsid w:val="003E178B"/>
    <w:rsid w:val="003E3259"/>
    <w:rsid w:val="003E3DD2"/>
    <w:rsid w:val="003F43E4"/>
    <w:rsid w:val="003F68A8"/>
    <w:rsid w:val="00412104"/>
    <w:rsid w:val="004211A8"/>
    <w:rsid w:val="00421BEF"/>
    <w:rsid w:val="0043314F"/>
    <w:rsid w:val="00434FEE"/>
    <w:rsid w:val="00440F7C"/>
    <w:rsid w:val="004446CC"/>
    <w:rsid w:val="00450598"/>
    <w:rsid w:val="00473A66"/>
    <w:rsid w:val="004A76C9"/>
    <w:rsid w:val="004B2F7E"/>
    <w:rsid w:val="004C7CA3"/>
    <w:rsid w:val="004D4FD2"/>
    <w:rsid w:val="004D642F"/>
    <w:rsid w:val="004E3CD7"/>
    <w:rsid w:val="0052696E"/>
    <w:rsid w:val="00526DEF"/>
    <w:rsid w:val="00531737"/>
    <w:rsid w:val="00551825"/>
    <w:rsid w:val="00560EA8"/>
    <w:rsid w:val="00564D01"/>
    <w:rsid w:val="00564D7E"/>
    <w:rsid w:val="00575C74"/>
    <w:rsid w:val="00583DEA"/>
    <w:rsid w:val="00592896"/>
    <w:rsid w:val="00593C8A"/>
    <w:rsid w:val="005A30A7"/>
    <w:rsid w:val="005B4FA5"/>
    <w:rsid w:val="005B520C"/>
    <w:rsid w:val="005B720F"/>
    <w:rsid w:val="005F7FD8"/>
    <w:rsid w:val="00606B43"/>
    <w:rsid w:val="00616E33"/>
    <w:rsid w:val="006243E2"/>
    <w:rsid w:val="00637257"/>
    <w:rsid w:val="0064534A"/>
    <w:rsid w:val="00670480"/>
    <w:rsid w:val="0067538F"/>
    <w:rsid w:val="00676FD2"/>
    <w:rsid w:val="006B70C5"/>
    <w:rsid w:val="006B7AC8"/>
    <w:rsid w:val="006C0F86"/>
    <w:rsid w:val="006D5B7A"/>
    <w:rsid w:val="006E26B0"/>
    <w:rsid w:val="00715E00"/>
    <w:rsid w:val="0074224C"/>
    <w:rsid w:val="007634BC"/>
    <w:rsid w:val="00771487"/>
    <w:rsid w:val="00776666"/>
    <w:rsid w:val="00776F2F"/>
    <w:rsid w:val="00783B3B"/>
    <w:rsid w:val="007A01CC"/>
    <w:rsid w:val="007C0869"/>
    <w:rsid w:val="007C30E0"/>
    <w:rsid w:val="007C375D"/>
    <w:rsid w:val="007D4B43"/>
    <w:rsid w:val="007F1DAA"/>
    <w:rsid w:val="007F64D9"/>
    <w:rsid w:val="007F6F10"/>
    <w:rsid w:val="00800E84"/>
    <w:rsid w:val="00802412"/>
    <w:rsid w:val="00803C8D"/>
    <w:rsid w:val="00831161"/>
    <w:rsid w:val="0083128D"/>
    <w:rsid w:val="00834F14"/>
    <w:rsid w:val="00835F91"/>
    <w:rsid w:val="0084095B"/>
    <w:rsid w:val="00853693"/>
    <w:rsid w:val="00861C89"/>
    <w:rsid w:val="008802AD"/>
    <w:rsid w:val="00895181"/>
    <w:rsid w:val="00895813"/>
    <w:rsid w:val="008A140B"/>
    <w:rsid w:val="008B7422"/>
    <w:rsid w:val="008C1DE3"/>
    <w:rsid w:val="008C2A63"/>
    <w:rsid w:val="008E63CA"/>
    <w:rsid w:val="00901830"/>
    <w:rsid w:val="00901C72"/>
    <w:rsid w:val="00902783"/>
    <w:rsid w:val="00904CEC"/>
    <w:rsid w:val="00916CF9"/>
    <w:rsid w:val="009440E5"/>
    <w:rsid w:val="00951B21"/>
    <w:rsid w:val="00952025"/>
    <w:rsid w:val="0095459C"/>
    <w:rsid w:val="00957BBF"/>
    <w:rsid w:val="00962EC8"/>
    <w:rsid w:val="0098503C"/>
    <w:rsid w:val="00991662"/>
    <w:rsid w:val="00996545"/>
    <w:rsid w:val="009A388C"/>
    <w:rsid w:val="009B74E1"/>
    <w:rsid w:val="009C0C3E"/>
    <w:rsid w:val="009C33B2"/>
    <w:rsid w:val="009E1C5B"/>
    <w:rsid w:val="009F04B2"/>
    <w:rsid w:val="009F3DC5"/>
    <w:rsid w:val="009F7DD4"/>
    <w:rsid w:val="00A074BF"/>
    <w:rsid w:val="00A44311"/>
    <w:rsid w:val="00A501A9"/>
    <w:rsid w:val="00A64078"/>
    <w:rsid w:val="00A66E1A"/>
    <w:rsid w:val="00A67280"/>
    <w:rsid w:val="00A73857"/>
    <w:rsid w:val="00A77256"/>
    <w:rsid w:val="00A82BB2"/>
    <w:rsid w:val="00A83A8C"/>
    <w:rsid w:val="00A8795B"/>
    <w:rsid w:val="00A94E56"/>
    <w:rsid w:val="00A957A7"/>
    <w:rsid w:val="00AA0666"/>
    <w:rsid w:val="00AB5FD7"/>
    <w:rsid w:val="00AB6072"/>
    <w:rsid w:val="00AB7687"/>
    <w:rsid w:val="00AC1381"/>
    <w:rsid w:val="00AC74AF"/>
    <w:rsid w:val="00AD70AA"/>
    <w:rsid w:val="00AF447B"/>
    <w:rsid w:val="00B04583"/>
    <w:rsid w:val="00B33740"/>
    <w:rsid w:val="00B3591A"/>
    <w:rsid w:val="00B3743B"/>
    <w:rsid w:val="00B40661"/>
    <w:rsid w:val="00B42D65"/>
    <w:rsid w:val="00B43497"/>
    <w:rsid w:val="00B534A7"/>
    <w:rsid w:val="00B56429"/>
    <w:rsid w:val="00B636FA"/>
    <w:rsid w:val="00B72C72"/>
    <w:rsid w:val="00BA5C52"/>
    <w:rsid w:val="00BA7920"/>
    <w:rsid w:val="00BB33FC"/>
    <w:rsid w:val="00BC3669"/>
    <w:rsid w:val="00BC60E1"/>
    <w:rsid w:val="00BF2D71"/>
    <w:rsid w:val="00BF7133"/>
    <w:rsid w:val="00C035C3"/>
    <w:rsid w:val="00C11BA3"/>
    <w:rsid w:val="00C1356B"/>
    <w:rsid w:val="00C1716D"/>
    <w:rsid w:val="00C25160"/>
    <w:rsid w:val="00C44F55"/>
    <w:rsid w:val="00C470B1"/>
    <w:rsid w:val="00C51ED8"/>
    <w:rsid w:val="00C55B0D"/>
    <w:rsid w:val="00C65D95"/>
    <w:rsid w:val="00C769D4"/>
    <w:rsid w:val="00C92650"/>
    <w:rsid w:val="00C93191"/>
    <w:rsid w:val="00CA41E8"/>
    <w:rsid w:val="00CA4762"/>
    <w:rsid w:val="00CA760D"/>
    <w:rsid w:val="00CB46C4"/>
    <w:rsid w:val="00CB4A65"/>
    <w:rsid w:val="00CC0F51"/>
    <w:rsid w:val="00CC2DFF"/>
    <w:rsid w:val="00CE11C9"/>
    <w:rsid w:val="00CE407A"/>
    <w:rsid w:val="00CE6CE2"/>
    <w:rsid w:val="00CF0160"/>
    <w:rsid w:val="00CF097D"/>
    <w:rsid w:val="00CF3796"/>
    <w:rsid w:val="00CF4422"/>
    <w:rsid w:val="00D01476"/>
    <w:rsid w:val="00D05CD9"/>
    <w:rsid w:val="00D20D30"/>
    <w:rsid w:val="00D2191B"/>
    <w:rsid w:val="00D23793"/>
    <w:rsid w:val="00D33366"/>
    <w:rsid w:val="00D34CF0"/>
    <w:rsid w:val="00D5097E"/>
    <w:rsid w:val="00D57182"/>
    <w:rsid w:val="00D71E1E"/>
    <w:rsid w:val="00D80581"/>
    <w:rsid w:val="00D90A3A"/>
    <w:rsid w:val="00D9582C"/>
    <w:rsid w:val="00DB151D"/>
    <w:rsid w:val="00DB4487"/>
    <w:rsid w:val="00DD01D8"/>
    <w:rsid w:val="00DD03AE"/>
    <w:rsid w:val="00DD29DC"/>
    <w:rsid w:val="00DE1834"/>
    <w:rsid w:val="00DF2E3A"/>
    <w:rsid w:val="00E04203"/>
    <w:rsid w:val="00E1287D"/>
    <w:rsid w:val="00E20441"/>
    <w:rsid w:val="00E21949"/>
    <w:rsid w:val="00E2229C"/>
    <w:rsid w:val="00E41A69"/>
    <w:rsid w:val="00E517D7"/>
    <w:rsid w:val="00E63068"/>
    <w:rsid w:val="00E82010"/>
    <w:rsid w:val="00E837DB"/>
    <w:rsid w:val="00E8690D"/>
    <w:rsid w:val="00EC1A69"/>
    <w:rsid w:val="00EC5648"/>
    <w:rsid w:val="00EE0482"/>
    <w:rsid w:val="00EF2F82"/>
    <w:rsid w:val="00EF3B0F"/>
    <w:rsid w:val="00F025EE"/>
    <w:rsid w:val="00F07BA5"/>
    <w:rsid w:val="00F12412"/>
    <w:rsid w:val="00F12B7F"/>
    <w:rsid w:val="00F20C54"/>
    <w:rsid w:val="00F2587C"/>
    <w:rsid w:val="00F32BBC"/>
    <w:rsid w:val="00F36515"/>
    <w:rsid w:val="00F40D04"/>
    <w:rsid w:val="00F56235"/>
    <w:rsid w:val="00FA232C"/>
    <w:rsid w:val="00FA7981"/>
    <w:rsid w:val="00FB1AAB"/>
    <w:rsid w:val="00FC2E75"/>
    <w:rsid w:val="00FD07C9"/>
    <w:rsid w:val="00FD1330"/>
    <w:rsid w:val="00FD4885"/>
    <w:rsid w:val="00FE2B2C"/>
    <w:rsid w:val="00FE316E"/>
    <w:rsid w:val="00FE7F8B"/>
    <w:rsid w:val="00FF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E08F1"/>
  <w14:defaultImageDpi w14:val="32767"/>
  <w15:chartTrackingRefBased/>
  <w15:docId w15:val="{FBE9DB91-C767-5D40-9492-B18A942C1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1210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AFA"/>
    <w:pPr>
      <w:ind w:left="720"/>
      <w:contextualSpacing/>
    </w:pPr>
  </w:style>
  <w:style w:type="table" w:styleId="TableGrid">
    <w:name w:val="Table Grid"/>
    <w:basedOn w:val="TableNormal"/>
    <w:uiPriority w:val="39"/>
    <w:rsid w:val="004D64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138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81"/>
    <w:rPr>
      <w:rFonts w:ascii="Times New Roman" w:hAnsi="Times New Roman" w:cs="Times New Roman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820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20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201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2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2010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cKenneyUT">
  <a:themeElements>
    <a:clrScheme name="UT-ColorScheme">
      <a:dk1>
        <a:srgbClr val="000000"/>
      </a:dk1>
      <a:lt1>
        <a:srgbClr val="FFFFFF"/>
      </a:lt1>
      <a:dk2>
        <a:srgbClr val="000000"/>
      </a:dk2>
      <a:lt2>
        <a:srgbClr val="808080"/>
      </a:lt2>
      <a:accent1>
        <a:srgbClr val="34B233"/>
      </a:accent1>
      <a:accent2>
        <a:srgbClr val="CF0072"/>
      </a:accent2>
      <a:accent3>
        <a:srgbClr val="FED100"/>
      </a:accent3>
      <a:accent4>
        <a:srgbClr val="0098C3"/>
      </a:accent4>
      <a:accent5>
        <a:srgbClr val="DC0C30"/>
      </a:accent5>
      <a:accent6>
        <a:srgbClr val="006A4D"/>
      </a:accent6>
      <a:hlink>
        <a:srgbClr val="4F2D7F"/>
      </a:hlink>
      <a:folHlink>
        <a:srgbClr val="887B1B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</Words>
  <Characters>11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ney, S.E. (BMS)</dc:creator>
  <cp:keywords/>
  <dc:description/>
  <cp:lastModifiedBy>Kragt, A.J. (BMS)</cp:lastModifiedBy>
  <cp:revision>2</cp:revision>
  <dcterms:created xsi:type="dcterms:W3CDTF">2021-09-24T15:22:00Z</dcterms:created>
  <dcterms:modified xsi:type="dcterms:W3CDTF">2021-09-24T15:22:00Z</dcterms:modified>
</cp:coreProperties>
</file>